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38C" w:rsidRDefault="0077238C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7238C" w:rsidRDefault="002428EC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77238C" w:rsidRDefault="002428EC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77238C">
        <w:tc>
          <w:tcPr>
            <w:tcW w:w="5000" w:type="pct"/>
            <w:gridSpan w:val="6"/>
            <w:shd w:val="clear" w:color="auto" w:fill="E7E6E6" w:themeFill="background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77238C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77238C">
        <w:tc>
          <w:tcPr>
            <w:tcW w:w="954" w:type="pct"/>
            <w:vAlign w:val="center"/>
          </w:tcPr>
          <w:p w:rsidR="0077238C" w:rsidRDefault="002428EC" w:rsidP="00A8447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گاه </w:t>
            </w:r>
            <w:r w:rsidR="00A84477">
              <w:rPr>
                <w:rFonts w:hint="cs"/>
                <w:rtl/>
                <w:lang w:bidi="fa-IR"/>
              </w:rPr>
              <w:t>کارتوگرافی</w:t>
            </w:r>
          </w:p>
        </w:tc>
        <w:tc>
          <w:tcPr>
            <w:tcW w:w="507" w:type="pct"/>
            <w:vAlign w:val="center"/>
          </w:tcPr>
          <w:p w:rsidR="0077238C" w:rsidRDefault="002428EC" w:rsidP="00A8447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77238C" w:rsidRDefault="002428EC" w:rsidP="00A8447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شنبه </w:t>
            </w:r>
            <w:r w:rsidR="00A84477">
              <w:rPr>
                <w:rFonts w:hint="cs"/>
                <w:rtl/>
                <w:lang w:bidi="fa-IR"/>
              </w:rPr>
              <w:t>16</w:t>
            </w:r>
            <w:r>
              <w:rPr>
                <w:rFonts w:hint="cs"/>
                <w:rtl/>
                <w:lang w:bidi="fa-IR"/>
              </w:rPr>
              <w:t>-</w:t>
            </w:r>
            <w:r w:rsidR="00A84477">
              <w:rPr>
                <w:rFonts w:hint="cs"/>
                <w:rtl/>
                <w:lang w:bidi="fa-IR"/>
              </w:rPr>
              <w:t>14</w:t>
            </w:r>
          </w:p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77238C" w:rsidRDefault="0077238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77238C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77238C">
        <w:trPr>
          <w:trHeight w:val="1340"/>
        </w:trPr>
        <w:tc>
          <w:tcPr>
            <w:tcW w:w="5000" w:type="pct"/>
          </w:tcPr>
          <w:p w:rsidR="0077238C" w:rsidRDefault="0077238C" w:rsidP="0081287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</w:p>
        </w:tc>
      </w:tr>
      <w:tr w:rsidR="0077238C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77238C">
        <w:trPr>
          <w:trHeight w:val="510"/>
        </w:trPr>
        <w:tc>
          <w:tcPr>
            <w:tcW w:w="5000" w:type="pct"/>
          </w:tcPr>
          <w:p w:rsidR="0077238C" w:rsidRDefault="0077238C">
            <w:pPr>
              <w:jc w:val="center"/>
              <w:rPr>
                <w:b/>
                <w:bCs/>
                <w:rtl/>
                <w:lang w:bidi="fa-IR"/>
              </w:rPr>
            </w:pPr>
          </w:p>
        </w:tc>
      </w:tr>
      <w:tr w:rsidR="0077238C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77238C">
        <w:trPr>
          <w:trHeight w:val="780"/>
        </w:trPr>
        <w:tc>
          <w:tcPr>
            <w:tcW w:w="5000" w:type="pct"/>
          </w:tcPr>
          <w:p w:rsidR="0077238C" w:rsidRDefault="0077238C">
            <w:pPr>
              <w:ind w:firstLine="0"/>
              <w:rPr>
                <w:b/>
                <w:bCs/>
                <w:lang w:bidi="fa-IR"/>
              </w:rPr>
            </w:pPr>
          </w:p>
        </w:tc>
      </w:tr>
      <w:tr w:rsidR="0077238C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77238C">
        <w:trPr>
          <w:trHeight w:val="375"/>
        </w:trPr>
        <w:tc>
          <w:tcPr>
            <w:tcW w:w="5000" w:type="pct"/>
          </w:tcPr>
          <w:p w:rsidR="0077238C" w:rsidRDefault="002428E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EA0678">
              <w:rPr>
                <w:rFonts w:hint="cs"/>
              </w:rPr>
              <w:sym w:font="Wingdings" w:char="F06F"/>
            </w:r>
          </w:p>
        </w:tc>
      </w:tr>
      <w:tr w:rsidR="0077238C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77238C">
        <w:trPr>
          <w:trHeight w:val="555"/>
        </w:trPr>
        <w:tc>
          <w:tcPr>
            <w:tcW w:w="5000" w:type="pct"/>
          </w:tcPr>
          <w:p w:rsidR="00000000" w:rsidRPr="005B6094" w:rsidRDefault="00306626" w:rsidP="005B6094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ascii="Tahoma" w:eastAsia="+mn-ea"/>
                <w:color w:val="000000"/>
                <w:kern w:val="24"/>
                <w:sz w:val="24"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B6094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کارتوگرافی و فیزیوگرافی در مطالعات منابع طبیعی، دکتر حسینی و همکاران، جهاد دانشگاهی مشهد</w:t>
            </w:r>
          </w:p>
          <w:p w:rsidR="0077238C" w:rsidRPr="005B6094" w:rsidRDefault="008D4D01" w:rsidP="0095083D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cs="Times New Roman" w:hint="cs"/>
                <w:color w:val="FF3399"/>
                <w:sz w:val="29"/>
              </w:rPr>
            </w:pPr>
            <w:r w:rsidRPr="008D4D01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رزیابی سرزمین کاربردی و امایش سرزمین (محسن باقری داغ آبادی) انتشارات پلک</w:t>
            </w:r>
          </w:p>
          <w:p w:rsidR="005B6094" w:rsidRPr="005B6094" w:rsidRDefault="005B6094" w:rsidP="0095083D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ascii="Tahoma" w:eastAsia="+mn-ea" w:hint="cs"/>
                <w:color w:val="000000"/>
                <w:kern w:val="24"/>
                <w:sz w:val="24"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B6094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صول كارتوگرافي و كار با نقشه، تاليف: دكتر ملكي ودكتر مسيبي، انتشارات: حضرت عباس، قم</w:t>
            </w:r>
          </w:p>
          <w:p w:rsidR="005B6094" w:rsidRPr="005B6094" w:rsidRDefault="00306626" w:rsidP="005B6094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ascii="Tahoma" w:eastAsia="+mn-ea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B6094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كارتوگرافي حوضه هاي آبخيز، تاليف: دكتر ملكي و دكتر مسيبي، انتشارات</w:t>
            </w:r>
            <w:r w:rsidRPr="005B6094">
              <w:rPr>
                <w:rFonts w:ascii="Tahoma" w:eastAsia="+mn-ea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</w:t>
            </w:r>
            <w:r w:rsidRPr="005B6094">
              <w:rPr>
                <w:rFonts w:ascii="Tahoma" w:eastAsia="+mn-ea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حضرت</w:t>
            </w:r>
            <w:r w:rsidRPr="005B6094">
              <w:rPr>
                <w:rFonts w:ascii="Tahoma" w:eastAsia="+mn-ea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5B6094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عباس، قم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77238C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77238C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77238C" w:rsidRDefault="002428EC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77238C" w:rsidRPr="00B642D2" w:rsidRDefault="00B642D2" w:rsidP="00524C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اجزاء مختلف نقشه اشنا شوید</w:t>
            </w:r>
          </w:p>
          <w:p w:rsidR="00B642D2" w:rsidRPr="00110906" w:rsidRDefault="00B642D2" w:rsidP="00524C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</w:rPr>
              <w:t>با نقشه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 xml:space="preserve">های توپوگرافی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</w:t>
            </w:r>
          </w:p>
          <w:p w:rsidR="00110906" w:rsidRPr="00AB0115" w:rsidRDefault="00110906" w:rsidP="00524C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524C82">
              <w:rPr>
                <w:rFonts w:ascii="TimesNewRoman,Bold" w:hAnsi="TimesNewRoman,Bold" w:hint="cs"/>
                <w:rtl/>
                <w:lang w:bidi="fa-IR"/>
              </w:rPr>
              <w:t>حوزه آبخیز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956373">
              <w:rPr>
                <w:rFonts w:ascii="TimesNewRoman,Bold" w:hAnsi="TimesNewRoman,Bold" w:hint="cs"/>
                <w:rtl/>
                <w:lang w:bidi="fa-IR"/>
              </w:rPr>
              <w:t>و زیر حوضه ها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.</w:t>
            </w:r>
          </w:p>
          <w:p w:rsidR="00AB0115" w:rsidRPr="0097217B" w:rsidRDefault="00AB0115" w:rsidP="00524C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</w:rPr>
              <w:t xml:space="preserve">با </w:t>
            </w:r>
            <w:r w:rsidR="00524C82">
              <w:rPr>
                <w:rFonts w:hint="cs"/>
                <w:rtl/>
              </w:rPr>
              <w:t>روش</w:t>
            </w:r>
            <w:r w:rsidR="00524C82">
              <w:rPr>
                <w:rtl/>
              </w:rPr>
              <w:softHyphen/>
            </w:r>
            <w:r w:rsidR="00524C82">
              <w:rPr>
                <w:rFonts w:hint="cs"/>
                <w:rtl/>
              </w:rPr>
              <w:t>های مختلف اندازه</w:t>
            </w:r>
            <w:r w:rsidR="00524C82">
              <w:rPr>
                <w:rtl/>
              </w:rPr>
              <w:softHyphen/>
            </w:r>
            <w:r w:rsidR="00524C82">
              <w:rPr>
                <w:rFonts w:hint="cs"/>
                <w:rtl/>
              </w:rPr>
              <w:t>گیری مساحت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97217B" w:rsidRDefault="0097217B" w:rsidP="0054788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تهیه نقشه </w:t>
            </w:r>
            <w:r w:rsidR="00547880">
              <w:rPr>
                <w:rFonts w:hint="cs"/>
                <w:rtl/>
              </w:rPr>
              <w:t>شیب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547880" w:rsidRDefault="00547880" w:rsidP="0054788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با تهیه نقشه </w:t>
            </w:r>
            <w:r>
              <w:rPr>
                <w:rFonts w:hint="cs"/>
                <w:rtl/>
              </w:rPr>
              <w:t>جهت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ی جغرافیایی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77238C" w:rsidRDefault="0077238C" w:rsidP="00B61E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</w:p>
          <w:p w:rsidR="0077238C" w:rsidRDefault="0077238C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rtl/>
                <w:lang w:bidi="fa-IR"/>
              </w:rPr>
            </w:pPr>
          </w:p>
        </w:tc>
      </w:tr>
      <w:tr w:rsidR="0077238C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77238C">
        <w:trPr>
          <w:trHeight w:val="1530"/>
        </w:trPr>
        <w:tc>
          <w:tcPr>
            <w:tcW w:w="5000" w:type="pct"/>
          </w:tcPr>
          <w:p w:rsidR="00F36475" w:rsidRDefault="002428EC" w:rsidP="00CF103A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</w:t>
            </w:r>
            <w:r w:rsidR="00CF103A">
              <w:rPr>
                <w:rFonts w:hint="cs"/>
                <w:rtl/>
                <w:lang w:bidi="fa-IR"/>
              </w:rPr>
              <w:t xml:space="preserve"> انواع نقشه بخصوص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CF103A">
              <w:rPr>
                <w:rFonts w:hint="cs"/>
                <w:rtl/>
              </w:rPr>
              <w:t>نقشه</w:t>
            </w:r>
            <w:r w:rsidR="00CF103A">
              <w:rPr>
                <w:rtl/>
              </w:rPr>
              <w:softHyphen/>
            </w:r>
            <w:r w:rsidR="00CF103A">
              <w:rPr>
                <w:rFonts w:hint="cs"/>
                <w:rtl/>
              </w:rPr>
              <w:t xml:space="preserve">های توپوگرافی </w:t>
            </w:r>
            <w:r w:rsidR="00CF103A">
              <w:rPr>
                <w:rFonts w:ascii="TimesNewRoman,Bold" w:hAnsi="TimesNewRoman,Bold" w:hint="cs"/>
                <w:rtl/>
                <w:lang w:bidi="fa-IR"/>
              </w:rPr>
              <w:t>و خواندن آنها</w:t>
            </w:r>
          </w:p>
          <w:p w:rsidR="0077238C" w:rsidRDefault="00CF103A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هیه نقشه مساحت، جهت و شیب</w:t>
            </w:r>
          </w:p>
          <w:p w:rsidR="0077238C" w:rsidRDefault="0077238C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544"/>
        <w:gridCol w:w="2327"/>
        <w:gridCol w:w="6145"/>
      </w:tblGrid>
      <w:tr w:rsidR="0077238C">
        <w:tc>
          <w:tcPr>
            <w:tcW w:w="5000" w:type="pct"/>
            <w:gridSpan w:val="3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77238C">
        <w:tc>
          <w:tcPr>
            <w:tcW w:w="1155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056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77238C">
        <w:tc>
          <w:tcPr>
            <w:tcW w:w="1155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20 ) نمره پروژه</w:t>
            </w:r>
          </w:p>
        </w:tc>
        <w:tc>
          <w:tcPr>
            <w:tcW w:w="1056" w:type="pct"/>
            <w:vAlign w:val="center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789" w:type="pct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77238C" w:rsidRDefault="0077238C">
      <w:pPr>
        <w:ind w:firstLine="0"/>
        <w:rPr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</w:tcPr>
          <w:p w:rsidR="0077238C" w:rsidRDefault="002428EC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77238C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77238C">
        <w:trPr>
          <w:trHeight w:val="735"/>
        </w:trPr>
        <w:tc>
          <w:tcPr>
            <w:tcW w:w="5000" w:type="pct"/>
            <w:vAlign w:val="center"/>
          </w:tcPr>
          <w:p w:rsidR="0077238C" w:rsidRDefault="002428EC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77238C" w:rsidRDefault="00306626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2428EC"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 w:rsidR="0077238C" w:rsidRDefault="002428EC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 w:rsidR="0077238C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77238C">
        <w:trPr>
          <w:trHeight w:val="750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یکشنبه ها و سه شنبه ها 12-14</w:t>
            </w:r>
          </w:p>
          <w:p w:rsidR="0077238C" w:rsidRDefault="002428EC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 w:rsidR="0077238C" w:rsidRDefault="002428EC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 w:rsidR="0077238C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77238C">
        <w:trPr>
          <w:trHeight w:val="975"/>
        </w:trPr>
        <w:tc>
          <w:tcPr>
            <w:tcW w:w="5000" w:type="pct"/>
          </w:tcPr>
          <w:p w:rsidR="0077238C" w:rsidRDefault="002428EC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77238C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77238C">
        <w:trPr>
          <w:trHeight w:val="405"/>
        </w:trPr>
        <w:tc>
          <w:tcPr>
            <w:tcW w:w="5000" w:type="pct"/>
          </w:tcPr>
          <w:p w:rsidR="0077238C" w:rsidRDefault="002428EC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77238C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7238C">
        <w:trPr>
          <w:trHeight w:val="975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7238C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77238C" w:rsidRDefault="002428E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77238C" w:rsidRDefault="002428E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77238C" w:rsidTr="00B36AF5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C24D09" w:rsidTr="00B36AF5">
        <w:trPr>
          <w:trHeight w:val="1745"/>
        </w:trPr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 w:colFirst="2" w:colLast="2"/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تشریح قسمتهای مختلف نقشه 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lastRenderedPageBreak/>
              <w:t>خواندن نقشه های توپوگرافی و شناسایی عوارض مختلف روی ان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6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3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نحوه بستن مرز حوزه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نحوه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مشخص کردن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مرز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زیر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حوزه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تهیه نقشه مساحت به روش نقطه ای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تهیه نقشه مساحت به روش </w:t>
            </w:r>
            <w:r>
              <w:rPr>
                <w:rFonts w:hint="cs"/>
                <w:sz w:val="24"/>
                <w:szCs w:val="24"/>
                <w:rtl/>
              </w:rPr>
              <w:t>چندضلعی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تهیه نقشه مساحت به روش </w:t>
            </w:r>
            <w:r>
              <w:rPr>
                <w:rFonts w:hint="cs"/>
                <w:sz w:val="24"/>
                <w:rtl/>
              </w:rPr>
              <w:t>نواری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sz w:val="24"/>
                <w:rtl/>
              </w:rPr>
              <w:t xml:space="preserve">تهیه نقشه مساحت به روش </w:t>
            </w:r>
            <w:r>
              <w:rPr>
                <w:rFonts w:hint="cs"/>
                <w:sz w:val="24"/>
                <w:rtl/>
              </w:rPr>
              <w:t>پلانی متر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تهیه نقشه </w:t>
            </w:r>
            <w:r>
              <w:rPr>
                <w:rFonts w:hint="cs"/>
                <w:sz w:val="24"/>
                <w:rtl/>
              </w:rPr>
              <w:t>شیب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Pr="00B92BB0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تهیه نقشه </w:t>
            </w:r>
            <w:r>
              <w:rPr>
                <w:rFonts w:hint="cs"/>
                <w:sz w:val="24"/>
                <w:rtl/>
              </w:rPr>
              <w:t>جهت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1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تهیه نقشه </w:t>
            </w:r>
            <w:r>
              <w:rPr>
                <w:rFonts w:hint="cs"/>
                <w:sz w:val="24"/>
                <w:rtl/>
              </w:rPr>
              <w:t>خطوط ارتفاعی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منبع 1 تا 4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Pr="00216A15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>تهیه نقشه شیب</w:t>
            </w:r>
            <w:r>
              <w:rPr>
                <w:rFonts w:hint="cs"/>
                <w:sz w:val="24"/>
                <w:rtl/>
              </w:rPr>
              <w:t xml:space="preserve"> در محیط </w:t>
            </w:r>
            <w:r>
              <w:rPr>
                <w:sz w:val="24"/>
              </w:rPr>
              <w:t>GIS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آدرس مباحث در کتب منبع: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متحان و بررسی مطالب تمرینی در قالب پروژه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متحان و بررسی مطالب تمرینی در قالب پروژه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روشهای کمی جهت آزمون کیفیت نقشه خاک</w:t>
            </w:r>
          </w:p>
          <w:p w:rsidR="00C24D09" w:rsidRPr="00B92BB0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24D09" w:rsidTr="00B36AF5">
        <w:tc>
          <w:tcPr>
            <w:tcW w:w="344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24D09" w:rsidRDefault="00C24D09" w:rsidP="00C24D0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متحان و بررسی مطالب تمرینی در قالب پروژه</w:t>
            </w:r>
          </w:p>
          <w:p w:rsidR="00C24D09" w:rsidRDefault="00C24D09" w:rsidP="00C24D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24D09" w:rsidRDefault="00C24D09" w:rsidP="00C24D0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bookmarkEnd w:id="0"/>
    </w:tbl>
    <w:p w:rsidR="0077238C" w:rsidRDefault="0077238C">
      <w:pPr>
        <w:ind w:firstLine="0"/>
        <w:rPr>
          <w:rtl/>
          <w:lang w:bidi="fa-IR"/>
        </w:rPr>
      </w:pPr>
    </w:p>
    <w:sectPr w:rsidR="0077238C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6626" w:rsidRDefault="00306626">
      <w:pPr>
        <w:spacing w:after="0"/>
      </w:pPr>
      <w:r>
        <w:separator/>
      </w:r>
    </w:p>
  </w:endnote>
  <w:endnote w:type="continuationSeparator" w:id="0">
    <w:p w:rsidR="00306626" w:rsidRDefault="003066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7238C" w:rsidRDefault="002428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4D09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77238C" w:rsidRDefault="007723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6626" w:rsidRDefault="00306626">
      <w:pPr>
        <w:spacing w:after="0"/>
      </w:pPr>
      <w:r>
        <w:separator/>
      </w:r>
    </w:p>
  </w:footnote>
  <w:footnote w:type="continuationSeparator" w:id="0">
    <w:p w:rsidR="00306626" w:rsidRDefault="0030662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0A426A"/>
    <w:multiLevelType w:val="hybridMultilevel"/>
    <w:tmpl w:val="621664D8"/>
    <w:lvl w:ilvl="0" w:tplc="46DE1A7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4E969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DE606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FA70C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C616C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E238B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D4B4C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4470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597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03566CB"/>
    <w:multiLevelType w:val="hybridMultilevel"/>
    <w:tmpl w:val="77301162"/>
    <w:lvl w:ilvl="0" w:tplc="3BA816C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1C6184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5C7AB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D45F6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94739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E23C5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CEA71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60DE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62277F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E4563A"/>
    <w:multiLevelType w:val="hybridMultilevel"/>
    <w:tmpl w:val="51688198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A514082"/>
    <w:multiLevelType w:val="hybridMultilevel"/>
    <w:tmpl w:val="152CAA82"/>
    <w:lvl w:ilvl="0" w:tplc="0409000D">
      <w:start w:val="1"/>
      <w:numFmt w:val="bullet"/>
      <w:lvlText w:val="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7">
    <w:nsid w:val="1B914209"/>
    <w:multiLevelType w:val="hybridMultilevel"/>
    <w:tmpl w:val="2C808116"/>
    <w:lvl w:ilvl="0" w:tplc="B600C4D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0C30F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D2ED2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C0553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41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053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B8EA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823F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05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F0F3373"/>
    <w:multiLevelType w:val="hybridMultilevel"/>
    <w:tmpl w:val="13D2C036"/>
    <w:lvl w:ilvl="0" w:tplc="7EE6B7A8">
      <w:start w:val="1"/>
      <w:numFmt w:val="decimal"/>
      <w:lvlText w:val="%1-"/>
      <w:lvlJc w:val="left"/>
      <w:pPr>
        <w:ind w:left="1627" w:hanging="360"/>
      </w:pPr>
      <w:rPr>
        <w:rFonts w:ascii="Times New Roman" w:eastAsia="+mn-ea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9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050FF7"/>
    <w:multiLevelType w:val="hybridMultilevel"/>
    <w:tmpl w:val="13D2C036"/>
    <w:lvl w:ilvl="0" w:tplc="7EE6B7A8">
      <w:start w:val="1"/>
      <w:numFmt w:val="decimal"/>
      <w:lvlText w:val="%1-"/>
      <w:lvlJc w:val="left"/>
      <w:pPr>
        <w:ind w:left="1627" w:hanging="360"/>
      </w:pPr>
      <w:rPr>
        <w:rFonts w:ascii="Times New Roman" w:eastAsia="+mn-ea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1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6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1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69C41CD"/>
    <w:multiLevelType w:val="hybridMultilevel"/>
    <w:tmpl w:val="3B30F8C6"/>
    <w:lvl w:ilvl="0" w:tplc="54D62C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69B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A2452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CD48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E0C52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16711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289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5E891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DAB97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1"/>
  </w:num>
  <w:num w:numId="10">
    <w:abstractNumId w:val="21"/>
  </w:num>
  <w:num w:numId="11">
    <w:abstractNumId w:val="25"/>
  </w:num>
  <w:num w:numId="12">
    <w:abstractNumId w:val="17"/>
  </w:num>
  <w:num w:numId="13">
    <w:abstractNumId w:val="5"/>
  </w:num>
  <w:num w:numId="14">
    <w:abstractNumId w:val="9"/>
  </w:num>
  <w:num w:numId="15">
    <w:abstractNumId w:val="1"/>
  </w:num>
  <w:num w:numId="16">
    <w:abstractNumId w:val="16"/>
  </w:num>
  <w:num w:numId="17">
    <w:abstractNumId w:val="22"/>
  </w:num>
  <w:num w:numId="18">
    <w:abstractNumId w:val="32"/>
  </w:num>
  <w:num w:numId="19">
    <w:abstractNumId w:val="30"/>
  </w:num>
  <w:num w:numId="20">
    <w:abstractNumId w:val="27"/>
  </w:num>
  <w:num w:numId="21">
    <w:abstractNumId w:val="19"/>
  </w:num>
  <w:num w:numId="22">
    <w:abstractNumId w:val="20"/>
  </w:num>
  <w:num w:numId="23">
    <w:abstractNumId w:val="26"/>
  </w:num>
  <w:num w:numId="24">
    <w:abstractNumId w:val="31"/>
  </w:num>
  <w:num w:numId="25">
    <w:abstractNumId w:val="0"/>
  </w:num>
  <w:num w:numId="26">
    <w:abstractNumId w:val="23"/>
  </w:num>
  <w:num w:numId="27">
    <w:abstractNumId w:val="18"/>
  </w:num>
  <w:num w:numId="28">
    <w:abstractNumId w:val="24"/>
  </w:num>
  <w:num w:numId="29">
    <w:abstractNumId w:val="15"/>
  </w:num>
  <w:num w:numId="30">
    <w:abstractNumId w:val="14"/>
  </w:num>
  <w:num w:numId="31">
    <w:abstractNumId w:val="28"/>
  </w:num>
  <w:num w:numId="32">
    <w:abstractNumId w:val="12"/>
  </w:num>
  <w:num w:numId="33">
    <w:abstractNumId w:val="2"/>
  </w:num>
  <w:num w:numId="34">
    <w:abstractNumId w:val="29"/>
  </w:num>
  <w:num w:numId="35">
    <w:abstractNumId w:val="7"/>
  </w:num>
  <w:num w:numId="36">
    <w:abstractNumId w:val="8"/>
  </w:num>
  <w:num w:numId="37">
    <w:abstractNumId w:val="6"/>
  </w:num>
  <w:num w:numId="38">
    <w:abstractNumId w:val="4"/>
  </w:num>
  <w:num w:numId="39">
    <w:abstractNumId w:val="3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77238C"/>
    <w:rsid w:val="000677B1"/>
    <w:rsid w:val="00110906"/>
    <w:rsid w:val="0018536B"/>
    <w:rsid w:val="001A453F"/>
    <w:rsid w:val="001B77AF"/>
    <w:rsid w:val="001C77E9"/>
    <w:rsid w:val="002108C9"/>
    <w:rsid w:val="00216A15"/>
    <w:rsid w:val="00227413"/>
    <w:rsid w:val="002428EC"/>
    <w:rsid w:val="00281840"/>
    <w:rsid w:val="00306626"/>
    <w:rsid w:val="005108F2"/>
    <w:rsid w:val="005146E6"/>
    <w:rsid w:val="00523FBC"/>
    <w:rsid w:val="00524C82"/>
    <w:rsid w:val="00547880"/>
    <w:rsid w:val="00586C3F"/>
    <w:rsid w:val="005A7409"/>
    <w:rsid w:val="005B6094"/>
    <w:rsid w:val="0061477F"/>
    <w:rsid w:val="00684994"/>
    <w:rsid w:val="006F79BD"/>
    <w:rsid w:val="006F7EB6"/>
    <w:rsid w:val="0077238C"/>
    <w:rsid w:val="007B26C4"/>
    <w:rsid w:val="0081287D"/>
    <w:rsid w:val="008A2432"/>
    <w:rsid w:val="008D427E"/>
    <w:rsid w:val="008D4D01"/>
    <w:rsid w:val="009161C8"/>
    <w:rsid w:val="0095083D"/>
    <w:rsid w:val="00956373"/>
    <w:rsid w:val="0097217B"/>
    <w:rsid w:val="009B0F6B"/>
    <w:rsid w:val="009C70C7"/>
    <w:rsid w:val="00A84477"/>
    <w:rsid w:val="00AB0115"/>
    <w:rsid w:val="00AD6213"/>
    <w:rsid w:val="00B221DF"/>
    <w:rsid w:val="00B36AF5"/>
    <w:rsid w:val="00B61EAD"/>
    <w:rsid w:val="00B642D2"/>
    <w:rsid w:val="00B92BB0"/>
    <w:rsid w:val="00BC3DB7"/>
    <w:rsid w:val="00C24D09"/>
    <w:rsid w:val="00CF103A"/>
    <w:rsid w:val="00E100DF"/>
    <w:rsid w:val="00EA0678"/>
    <w:rsid w:val="00EA6009"/>
    <w:rsid w:val="00EF44EF"/>
    <w:rsid w:val="00F36475"/>
    <w:rsid w:val="00FB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88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135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549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5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794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7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515015">
          <w:marLeft w:val="0"/>
          <w:marRight w:val="54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97572">
          <w:marLeft w:val="0"/>
          <w:marRight w:val="54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70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13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5E07A-45F7-4DE6-955E-1EDDA30BE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5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3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varesh</dc:creator>
  <cp:lastModifiedBy>Windows 8</cp:lastModifiedBy>
  <cp:revision>132</cp:revision>
  <dcterms:created xsi:type="dcterms:W3CDTF">2018-10-15T21:34:00Z</dcterms:created>
  <dcterms:modified xsi:type="dcterms:W3CDTF">2019-03-06T20:47:00Z</dcterms:modified>
</cp:coreProperties>
</file>